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71060D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</w:t>
      </w:r>
      <w:r w:rsidR="00CC7FDD">
        <w:rPr>
          <w:rFonts w:ascii="Times New Roman" w:hAnsi="Times New Roman" w:cs="Times New Roman"/>
          <w:sz w:val="24"/>
          <w:szCs w:val="24"/>
          <w:lang w:val="sr-Cyrl-RS"/>
        </w:rPr>
        <w:t xml:space="preserve">ћа и станова на територији </w:t>
      </w:r>
      <w:bookmarkStart w:id="0" w:name="_GoBack"/>
      <w:bookmarkEnd w:id="0"/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8628ED" w14:textId="77777777" w:rsidR="00BC2303" w:rsidRDefault="00BC2303" w:rsidP="008A6F6C">
      <w:pPr>
        <w:spacing w:after="0" w:line="240" w:lineRule="auto"/>
      </w:pPr>
      <w:r>
        <w:separator/>
      </w:r>
    </w:p>
  </w:endnote>
  <w:endnote w:type="continuationSeparator" w:id="0">
    <w:p w14:paraId="1163D676" w14:textId="77777777" w:rsidR="00BC2303" w:rsidRDefault="00BC230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0DBBCD" w14:textId="77777777" w:rsidR="00BC2303" w:rsidRDefault="00BC2303" w:rsidP="008A6F6C">
      <w:pPr>
        <w:spacing w:after="0" w:line="240" w:lineRule="auto"/>
      </w:pPr>
      <w:r>
        <w:separator/>
      </w:r>
    </w:p>
  </w:footnote>
  <w:footnote w:type="continuationSeparator" w:id="0">
    <w:p w14:paraId="06943095" w14:textId="77777777" w:rsidR="00BC2303" w:rsidRDefault="00BC2303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2303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C7FDD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A4B9CD-406E-44BC-BF8A-6888B9BD4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7</cp:revision>
  <cp:lastPrinted>2022-04-13T17:00:00Z</cp:lastPrinted>
  <dcterms:created xsi:type="dcterms:W3CDTF">2023-08-11T08:53:00Z</dcterms:created>
  <dcterms:modified xsi:type="dcterms:W3CDTF">2023-08-3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